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FE987F3" w14:textId="77777777" w:rsidR="00E87CBB" w:rsidRDefault="00094811">
      <w:r>
        <w:t>Purpose:</w:t>
      </w:r>
    </w:p>
    <w:p w14:paraId="79D568AB" w14:textId="6A0D0780" w:rsidR="00094811" w:rsidRDefault="00676B16" w:rsidP="00094811">
      <w:pPr>
        <w:pStyle w:val="ListParagraph"/>
        <w:numPr>
          <w:ilvl w:val="0"/>
          <w:numId w:val="2"/>
        </w:numPr>
      </w:pPr>
      <w:r>
        <w:t>Popular artist</w:t>
      </w:r>
      <w:r w:rsidR="00E07D34">
        <w:t xml:space="preserve"> </w:t>
      </w:r>
      <w:r w:rsidR="00BC30D2">
        <w:t>–</w:t>
      </w:r>
      <w:r w:rsidR="00E07D34">
        <w:t xml:space="preserve"> ARTIST</w:t>
      </w:r>
      <w:r w:rsidR="00BC30D2">
        <w:t xml:space="preserve"> – got it </w:t>
      </w:r>
      <w:r w:rsidR="00FE4383">
        <w:t xml:space="preserve">– </w:t>
      </w:r>
      <w:proofErr w:type="spellStart"/>
      <w:r w:rsidR="00FE4383">
        <w:t>favorite</w:t>
      </w:r>
      <w:proofErr w:type="spellEnd"/>
      <w:r w:rsidR="00FE4383">
        <w:t xml:space="preserve"> artist </w:t>
      </w:r>
      <w:r w:rsidR="00BC30D2">
        <w:t xml:space="preserve">– </w:t>
      </w:r>
      <w:proofErr w:type="spellStart"/>
      <w:r w:rsidR="00BC30D2">
        <w:t>christina</w:t>
      </w:r>
      <w:proofErr w:type="spellEnd"/>
      <w:r w:rsidR="00BC30D2">
        <w:t xml:space="preserve"> Aguilera + </w:t>
      </w:r>
      <w:proofErr w:type="spellStart"/>
      <w:r w:rsidR="00BC30D2">
        <w:t>patti</w:t>
      </w:r>
      <w:proofErr w:type="spellEnd"/>
      <w:r w:rsidR="00BC30D2">
        <w:t xml:space="preserve"> </w:t>
      </w:r>
      <w:proofErr w:type="spellStart"/>
      <w:r w:rsidR="00BC30D2">
        <w:t>austin</w:t>
      </w:r>
      <w:proofErr w:type="spellEnd"/>
    </w:p>
    <w:p w14:paraId="1EDAAC88" w14:textId="7592B15E" w:rsidR="00582D4E" w:rsidRDefault="006915D1" w:rsidP="00582D4E">
      <w:pPr>
        <w:pStyle w:val="ListParagraph"/>
        <w:numPr>
          <w:ilvl w:val="1"/>
          <w:numId w:val="2"/>
        </w:numPr>
      </w:pPr>
      <w:r>
        <w:t>Superstar</w:t>
      </w:r>
    </w:p>
    <w:p w14:paraId="71A1D9D4" w14:textId="0FEDF6FF" w:rsidR="006915D1" w:rsidRDefault="006915D1" w:rsidP="00582D4E">
      <w:pPr>
        <w:pStyle w:val="ListParagraph"/>
        <w:numPr>
          <w:ilvl w:val="1"/>
          <w:numId w:val="2"/>
        </w:numPr>
      </w:pPr>
      <w:r>
        <w:t>Artist</w:t>
      </w:r>
    </w:p>
    <w:p w14:paraId="19AE776A" w14:textId="4FDA3B23" w:rsidR="006915D1" w:rsidRDefault="006915D1" w:rsidP="00582D4E">
      <w:pPr>
        <w:pStyle w:val="ListParagraph"/>
        <w:numPr>
          <w:ilvl w:val="1"/>
          <w:numId w:val="2"/>
        </w:numPr>
      </w:pPr>
      <w:r>
        <w:t>Singer</w:t>
      </w:r>
    </w:p>
    <w:p w14:paraId="314DBC5E" w14:textId="042E6054" w:rsidR="006915D1" w:rsidRDefault="006915D1" w:rsidP="00582D4E">
      <w:pPr>
        <w:pStyle w:val="ListParagraph"/>
        <w:numPr>
          <w:ilvl w:val="1"/>
          <w:numId w:val="2"/>
        </w:numPr>
      </w:pPr>
      <w:r>
        <w:t>Singer-songwriter</w:t>
      </w:r>
    </w:p>
    <w:p w14:paraId="524FE99B" w14:textId="77777777" w:rsidR="00B02E3A" w:rsidRDefault="00B02E3A" w:rsidP="00B02E3A">
      <w:proofErr w:type="spellStart"/>
      <w:r>
        <w:t>CLASSIFIER:favorite</w:t>
      </w:r>
      <w:proofErr w:type="spellEnd"/>
    </w:p>
    <w:p w14:paraId="5EC1D2D9" w14:textId="77777777" w:rsidR="00B02E3A" w:rsidRDefault="00B02E3A" w:rsidP="00B02E3A">
      <w:proofErr w:type="spellStart"/>
      <w:r>
        <w:t>CLASSIFIER:artist</w:t>
      </w:r>
      <w:proofErr w:type="spellEnd"/>
    </w:p>
    <w:p w14:paraId="4CC2AC1E" w14:textId="77777777" w:rsidR="00B02E3A" w:rsidRDefault="00B02E3A" w:rsidP="00B02E3A">
      <w:proofErr w:type="spellStart"/>
      <w:r>
        <w:t>CLASSIFIER:singer</w:t>
      </w:r>
      <w:proofErr w:type="spellEnd"/>
    </w:p>
    <w:p w14:paraId="6351DA35" w14:textId="77777777" w:rsidR="00B02E3A" w:rsidRDefault="00B02E3A" w:rsidP="00B02E3A">
      <w:proofErr w:type="spellStart"/>
      <w:r>
        <w:t>CLASSIFIER:singer-songwriter</w:t>
      </w:r>
      <w:proofErr w:type="spellEnd"/>
    </w:p>
    <w:p w14:paraId="562CFEE4" w14:textId="77777777" w:rsidR="00B02E3A" w:rsidRDefault="00B02E3A" w:rsidP="00B02E3A">
      <w:proofErr w:type="spellStart"/>
      <w:r>
        <w:t>CONCEPT:favorite</w:t>
      </w:r>
      <w:proofErr w:type="spellEnd"/>
      <w:r>
        <w:t xml:space="preserve"> _w</w:t>
      </w:r>
    </w:p>
    <w:p w14:paraId="02323622" w14:textId="173B504A" w:rsidR="00B02E3A" w:rsidRDefault="00B02E3A" w:rsidP="00B02E3A">
      <w:bookmarkStart w:id="0" w:name="_GoBack"/>
      <w:r>
        <w:t>CONCEPT_RULE:(</w:t>
      </w:r>
      <w:proofErr w:type="spellStart"/>
      <w:r>
        <w:t>AND,"_c</w:t>
      </w:r>
      <w:proofErr w:type="spellEnd"/>
      <w:r>
        <w:t>{artist _w}", "</w:t>
      </w:r>
      <w:proofErr w:type="spellStart"/>
      <w:r>
        <w:t>favorite</w:t>
      </w:r>
      <w:proofErr w:type="spellEnd"/>
      <w:r>
        <w:t>")</w:t>
      </w:r>
      <w:bookmarkEnd w:id="0"/>
    </w:p>
    <w:p w14:paraId="183A343A" w14:textId="7C2856B1" w:rsidR="00F24CE7" w:rsidRDefault="00F24CE7" w:rsidP="00F24CE7">
      <w:pPr>
        <w:pStyle w:val="ListParagraph"/>
        <w:ind w:left="1440"/>
      </w:pPr>
    </w:p>
    <w:p w14:paraId="3FC76B5E" w14:textId="77777777" w:rsidR="006915D1" w:rsidRDefault="006915D1" w:rsidP="006915D1">
      <w:pPr>
        <w:pStyle w:val="ListParagraph"/>
        <w:ind w:left="1440"/>
      </w:pPr>
    </w:p>
    <w:p w14:paraId="0F456809" w14:textId="15958618" w:rsidR="00676B16" w:rsidRDefault="00676B16" w:rsidP="00094811">
      <w:pPr>
        <w:pStyle w:val="ListParagraph"/>
        <w:numPr>
          <w:ilvl w:val="0"/>
          <w:numId w:val="2"/>
        </w:numPr>
      </w:pPr>
      <w:r>
        <w:t xml:space="preserve">Popular </w:t>
      </w:r>
      <w:r w:rsidR="001638B3">
        <w:t>song/</w:t>
      </w:r>
      <w:r>
        <w:t>album</w:t>
      </w:r>
      <w:r w:rsidR="00E07D34">
        <w:t xml:space="preserve"> – SONG_ALBUM</w:t>
      </w:r>
      <w:r w:rsidR="0029529D">
        <w:t xml:space="preserve"> -&gt; got it</w:t>
      </w:r>
      <w:r w:rsidR="00FE4383">
        <w:t xml:space="preserve"> – popular album</w:t>
      </w:r>
    </w:p>
    <w:p w14:paraId="22B96058" w14:textId="112B8460" w:rsidR="006915D1" w:rsidRDefault="001638B3" w:rsidP="006915D1">
      <w:pPr>
        <w:pStyle w:val="ListParagraph"/>
        <w:numPr>
          <w:ilvl w:val="1"/>
          <w:numId w:val="2"/>
        </w:numPr>
      </w:pPr>
      <w:r>
        <w:t>Album</w:t>
      </w:r>
    </w:p>
    <w:p w14:paraId="4D821B36" w14:textId="6696A85B" w:rsidR="001638B3" w:rsidRDefault="001638B3" w:rsidP="006915D1">
      <w:pPr>
        <w:pStyle w:val="ListParagraph"/>
        <w:numPr>
          <w:ilvl w:val="1"/>
          <w:numId w:val="2"/>
        </w:numPr>
      </w:pPr>
      <w:r>
        <w:t>Record</w:t>
      </w:r>
    </w:p>
    <w:p w14:paraId="3CC5996E" w14:textId="09A74387" w:rsidR="001638B3" w:rsidRDefault="001638B3" w:rsidP="006915D1">
      <w:pPr>
        <w:pStyle w:val="ListParagraph"/>
        <w:numPr>
          <w:ilvl w:val="1"/>
          <w:numId w:val="2"/>
        </w:numPr>
      </w:pPr>
      <w:r>
        <w:t>Track</w:t>
      </w:r>
    </w:p>
    <w:p w14:paraId="70D64EF5" w14:textId="74A7ED08" w:rsidR="001638B3" w:rsidRDefault="001638B3" w:rsidP="006915D1">
      <w:pPr>
        <w:pStyle w:val="ListParagraph"/>
        <w:numPr>
          <w:ilvl w:val="1"/>
          <w:numId w:val="2"/>
        </w:numPr>
      </w:pPr>
      <w:r>
        <w:t>Hit</w:t>
      </w:r>
    </w:p>
    <w:p w14:paraId="693D32DB" w14:textId="1E56651E" w:rsidR="00F24CE7" w:rsidRDefault="00F24CE7" w:rsidP="006915D1">
      <w:pPr>
        <w:pStyle w:val="ListParagraph"/>
        <w:numPr>
          <w:ilvl w:val="1"/>
          <w:numId w:val="2"/>
        </w:numPr>
      </w:pPr>
      <w:r>
        <w:t>Collection</w:t>
      </w:r>
    </w:p>
    <w:p w14:paraId="7371DFC6" w14:textId="657B6C73" w:rsidR="00F24CE7" w:rsidRDefault="00F24CE7" w:rsidP="00F24CE7">
      <w:pPr>
        <w:pStyle w:val="ListParagraph"/>
        <w:ind w:left="1440"/>
      </w:pPr>
    </w:p>
    <w:p w14:paraId="409B9B0B" w14:textId="079F11C0" w:rsidR="00676B16" w:rsidRDefault="00676B16" w:rsidP="00094811">
      <w:pPr>
        <w:pStyle w:val="ListParagraph"/>
        <w:numPr>
          <w:ilvl w:val="0"/>
          <w:numId w:val="2"/>
        </w:numPr>
      </w:pPr>
      <w:r>
        <w:t>Trend in music</w:t>
      </w:r>
      <w:r w:rsidR="00E07D34">
        <w:t xml:space="preserve"> – MUSIC_TREND</w:t>
      </w:r>
    </w:p>
    <w:p w14:paraId="65075026" w14:textId="4224FC61" w:rsidR="00170B10" w:rsidRDefault="008A3C2E" w:rsidP="00170B10">
      <w:pPr>
        <w:pStyle w:val="ListParagraph"/>
        <w:numPr>
          <w:ilvl w:val="1"/>
          <w:numId w:val="2"/>
        </w:numPr>
      </w:pPr>
      <w:r>
        <w:t>Music</w:t>
      </w:r>
    </w:p>
    <w:p w14:paraId="1FF2EAE2" w14:textId="160F57C3" w:rsidR="008A3C2E" w:rsidRDefault="008A3C2E" w:rsidP="00170B10">
      <w:pPr>
        <w:pStyle w:val="ListParagraph"/>
        <w:numPr>
          <w:ilvl w:val="1"/>
          <w:numId w:val="2"/>
        </w:numPr>
      </w:pPr>
      <w:r>
        <w:t>Good</w:t>
      </w:r>
    </w:p>
    <w:p w14:paraId="65A6988C" w14:textId="2325F7C2" w:rsidR="008A3C2E" w:rsidRDefault="008A3C2E" w:rsidP="00170B10">
      <w:pPr>
        <w:pStyle w:val="ListParagraph"/>
        <w:numPr>
          <w:ilvl w:val="1"/>
          <w:numId w:val="2"/>
        </w:numPr>
      </w:pPr>
      <w:r>
        <w:t>Great</w:t>
      </w:r>
    </w:p>
    <w:p w14:paraId="029E9124" w14:textId="4AFC701D" w:rsidR="00F24CE7" w:rsidRDefault="00F24CE7" w:rsidP="00170B10">
      <w:pPr>
        <w:pStyle w:val="ListParagraph"/>
        <w:numPr>
          <w:ilvl w:val="1"/>
          <w:numId w:val="2"/>
        </w:numPr>
      </w:pPr>
      <w:r>
        <w:t>Genre</w:t>
      </w:r>
      <w:r>
        <w:br/>
      </w:r>
    </w:p>
    <w:p w14:paraId="1ED1F7B4" w14:textId="2421632F" w:rsidR="00676B16" w:rsidRDefault="00676B16" w:rsidP="00094811">
      <w:pPr>
        <w:pStyle w:val="ListParagraph"/>
        <w:numPr>
          <w:ilvl w:val="0"/>
          <w:numId w:val="2"/>
        </w:numPr>
      </w:pPr>
      <w:r>
        <w:t xml:space="preserve">Trend in </w:t>
      </w:r>
      <w:r w:rsidR="00170B10">
        <w:t>consumer taste</w:t>
      </w:r>
      <w:r w:rsidR="00E07D34">
        <w:t xml:space="preserve"> – CONSUMER_TREND</w:t>
      </w:r>
      <w:r w:rsidR="00CE0424">
        <w:t xml:space="preserve"> -&gt;got it</w:t>
      </w:r>
    </w:p>
    <w:p w14:paraId="25F0A25E" w14:textId="582CCEE9" w:rsidR="008A3C2E" w:rsidRDefault="008A3C2E" w:rsidP="008A3C2E">
      <w:pPr>
        <w:pStyle w:val="ListParagraph"/>
        <w:numPr>
          <w:ilvl w:val="1"/>
          <w:numId w:val="2"/>
        </w:numPr>
      </w:pPr>
      <w:r>
        <w:t>Good</w:t>
      </w:r>
    </w:p>
    <w:p w14:paraId="4A0AAFEA" w14:textId="749DCB73" w:rsidR="008A3C2E" w:rsidRDefault="008A3C2E" w:rsidP="008A3C2E">
      <w:pPr>
        <w:pStyle w:val="ListParagraph"/>
        <w:numPr>
          <w:ilvl w:val="1"/>
          <w:numId w:val="2"/>
        </w:numPr>
      </w:pPr>
      <w:r>
        <w:t>Great</w:t>
      </w:r>
    </w:p>
    <w:p w14:paraId="70B5595D" w14:textId="61249993" w:rsidR="00F24CE7" w:rsidRDefault="00F24CE7" w:rsidP="00F24CE7">
      <w:pPr>
        <w:pStyle w:val="ListParagraph"/>
        <w:numPr>
          <w:ilvl w:val="1"/>
          <w:numId w:val="2"/>
        </w:numPr>
      </w:pPr>
      <w:r>
        <w:t>Want</w:t>
      </w:r>
    </w:p>
    <w:p w14:paraId="54248B4C" w14:textId="5165E512" w:rsidR="00F24CE7" w:rsidRDefault="00F24CE7" w:rsidP="00F24CE7">
      <w:pPr>
        <w:pStyle w:val="ListParagraph"/>
        <w:numPr>
          <w:ilvl w:val="1"/>
          <w:numId w:val="2"/>
        </w:numPr>
      </w:pPr>
      <w:r>
        <w:t>Love</w:t>
      </w:r>
      <w:r>
        <w:br/>
      </w:r>
    </w:p>
    <w:p w14:paraId="6679F6C9" w14:textId="035BD7C7" w:rsidR="00F24CE7" w:rsidRDefault="00F24CE7" w:rsidP="00F24CE7">
      <w:pPr>
        <w:pStyle w:val="ListParagraph"/>
        <w:numPr>
          <w:ilvl w:val="0"/>
          <w:numId w:val="2"/>
        </w:numPr>
      </w:pPr>
      <w:r>
        <w:t>Popular genre</w:t>
      </w:r>
    </w:p>
    <w:p w14:paraId="7571A077" w14:textId="71C324F1" w:rsidR="00F24CE7" w:rsidRDefault="00F24CE7" w:rsidP="00C7358E"/>
    <w:p w14:paraId="22DA2190" w14:textId="77777777" w:rsidR="00C7358E" w:rsidRDefault="00C7358E" w:rsidP="00C7358E">
      <w:proofErr w:type="spellStart"/>
      <w:r>
        <w:t>CLASSIFIER:singer</w:t>
      </w:r>
      <w:proofErr w:type="spellEnd"/>
    </w:p>
    <w:p w14:paraId="25465FFD" w14:textId="77777777" w:rsidR="00C7358E" w:rsidRDefault="00C7358E" w:rsidP="00C7358E">
      <w:proofErr w:type="spellStart"/>
      <w:r>
        <w:t>CLASSIFIER:singer-songwriter</w:t>
      </w:r>
      <w:proofErr w:type="spellEnd"/>
    </w:p>
    <w:p w14:paraId="666D1581" w14:textId="791ECBE1" w:rsidR="00C7358E" w:rsidRDefault="00C7358E" w:rsidP="00C7358E">
      <w:proofErr w:type="spellStart"/>
      <w:r>
        <w:t>CLASSIFIER:best</w:t>
      </w:r>
      <w:proofErr w:type="spellEnd"/>
    </w:p>
    <w:p w14:paraId="2D8074EB" w14:textId="341230B7" w:rsidR="00B02E3A" w:rsidRDefault="00B02E3A" w:rsidP="00C7358E"/>
    <w:p w14:paraId="0E194420" w14:textId="77777777" w:rsidR="00B02E3A" w:rsidRDefault="00B02E3A" w:rsidP="00C7358E"/>
    <w:p w14:paraId="7C4235C8" w14:textId="77777777" w:rsidR="00B02E3A" w:rsidRDefault="00B02E3A" w:rsidP="00C7358E"/>
    <w:p w14:paraId="54B115F2" w14:textId="77777777" w:rsidR="00B02E3A" w:rsidRDefault="00B02E3A" w:rsidP="00C7358E"/>
    <w:p w14:paraId="2FC2424B" w14:textId="77777777" w:rsidR="00B02E3A" w:rsidRDefault="00B02E3A" w:rsidP="00C7358E"/>
    <w:p w14:paraId="29AEE1E3" w14:textId="77777777" w:rsidR="00B02E3A" w:rsidRDefault="00B02E3A" w:rsidP="00C7358E"/>
    <w:p w14:paraId="24ACFA73" w14:textId="77777777" w:rsidR="00B02E3A" w:rsidRDefault="00B02E3A" w:rsidP="00C7358E"/>
    <w:p w14:paraId="71985552" w14:textId="77777777" w:rsidR="00B02E3A" w:rsidRDefault="00B02E3A" w:rsidP="00C7358E"/>
    <w:p w14:paraId="5CC1508D" w14:textId="0C35263F" w:rsidR="00B02E3A" w:rsidRDefault="00F716C5" w:rsidP="00C7358E">
      <w:r>
        <w:t>Favourite</w:t>
      </w:r>
      <w:r w:rsidR="00B02E3A">
        <w:t xml:space="preserve"> Artist: Christina Aguilera</w:t>
      </w:r>
    </w:p>
    <w:p w14:paraId="40C127DA" w14:textId="4021D839" w:rsidR="00B02E3A" w:rsidRDefault="00B02E3A" w:rsidP="00C7358E">
      <w:r>
        <w:rPr>
          <w:noProof/>
        </w:rPr>
        <w:drawing>
          <wp:inline distT="0" distB="0" distL="0" distR="0" wp14:anchorId="17F4737B" wp14:editId="5BEB37D8">
            <wp:extent cx="5731510" cy="2664460"/>
            <wp:effectExtent l="0" t="0" r="2540" b="254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664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70D6D9" w14:textId="2E90CDA8" w:rsidR="00B02E3A" w:rsidRDefault="00B02E3A" w:rsidP="00C7358E">
      <w:r>
        <w:t>Most Popular</w:t>
      </w:r>
    </w:p>
    <w:sectPr w:rsidR="00B02E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6C15F4"/>
    <w:multiLevelType w:val="hybridMultilevel"/>
    <w:tmpl w:val="B8866DCC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697D2A21"/>
    <w:multiLevelType w:val="hybridMultilevel"/>
    <w:tmpl w:val="C71AE4A4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>
      <w:start w:val="1"/>
      <w:numFmt w:val="lowerRoman"/>
      <w:lvlText w:val="%3."/>
      <w:lvlJc w:val="right"/>
      <w:pPr>
        <w:ind w:left="2160" w:hanging="180"/>
      </w:pPr>
    </w:lvl>
    <w:lvl w:ilvl="3" w:tplc="0C09000F">
      <w:start w:val="1"/>
      <w:numFmt w:val="decimal"/>
      <w:lvlText w:val="%4."/>
      <w:lvlJc w:val="left"/>
      <w:pPr>
        <w:ind w:left="2880" w:hanging="360"/>
      </w:pPr>
    </w:lvl>
    <w:lvl w:ilvl="4" w:tplc="0C090019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ztzS0MDA1tzQzNjZQ0lEKTi0uzszPAykwrAUABffHqSwAAAA="/>
  </w:docVars>
  <w:rsids>
    <w:rsidRoot w:val="00094811"/>
    <w:rsid w:val="00094811"/>
    <w:rsid w:val="001638B3"/>
    <w:rsid w:val="00170B10"/>
    <w:rsid w:val="0029529D"/>
    <w:rsid w:val="00582D4E"/>
    <w:rsid w:val="00676B16"/>
    <w:rsid w:val="006915D1"/>
    <w:rsid w:val="008A3C2E"/>
    <w:rsid w:val="00B02E3A"/>
    <w:rsid w:val="00BC30D2"/>
    <w:rsid w:val="00C7358E"/>
    <w:rsid w:val="00CE0424"/>
    <w:rsid w:val="00E07D34"/>
    <w:rsid w:val="00E87CBB"/>
    <w:rsid w:val="00F24CE7"/>
    <w:rsid w:val="00F716C5"/>
    <w:rsid w:val="00FE4383"/>
    <w:rsid w:val="00FF6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19B5C"/>
  <w15:chartTrackingRefBased/>
  <w15:docId w15:val="{9FE5340B-82E2-4391-8F79-3A739F3440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9481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05</TotalTime>
  <Pages>2</Pages>
  <Words>96</Words>
  <Characters>552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ajal Sharma</dc:creator>
  <cp:keywords/>
  <dc:description/>
  <cp:lastModifiedBy>Kaajal Sharma</cp:lastModifiedBy>
  <cp:revision>3</cp:revision>
  <dcterms:created xsi:type="dcterms:W3CDTF">2020-03-26T06:52:00Z</dcterms:created>
  <dcterms:modified xsi:type="dcterms:W3CDTF">2020-03-27T02:57:00Z</dcterms:modified>
</cp:coreProperties>
</file>